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7EB82" w14:textId="23C05CB4" w:rsidR="00862D19" w:rsidRPr="009B59F3" w:rsidRDefault="00862D19" w:rsidP="00862D19">
      <w:pPr>
        <w:spacing w:after="0" w:line="240" w:lineRule="auto"/>
        <w:jc w:val="center"/>
        <w:rPr>
          <w:rFonts w:ascii="Times New Roman" w:hAnsi="Times New Roman"/>
          <w:b/>
          <w:bCs/>
          <w:sz w:val="28"/>
          <w:szCs w:val="28"/>
        </w:rPr>
      </w:pPr>
      <w:r w:rsidRPr="009B59F3">
        <w:rPr>
          <w:rFonts w:ascii="Times New Roman" w:hAnsi="Times New Roman" w:cs="Times New Roman"/>
          <w:b/>
          <w:bCs/>
          <w:sz w:val="28"/>
          <w:szCs w:val="28"/>
        </w:rPr>
        <w:t xml:space="preserve">Southeast Macomb Sanitary District Regular Meeting Held at </w:t>
      </w:r>
      <w:r w:rsidRPr="009B59F3">
        <w:rPr>
          <w:rFonts w:ascii="Times New Roman" w:hAnsi="Times New Roman"/>
          <w:b/>
          <w:bCs/>
          <w:sz w:val="28"/>
          <w:szCs w:val="28"/>
        </w:rPr>
        <w:t>St. Clair Shores’ City Hall, 27600 Jefferson Avenue, St. Clair Shores, Michigan 48081</w:t>
      </w:r>
      <w:r w:rsidR="00D8788A" w:rsidRPr="009B59F3">
        <w:rPr>
          <w:rFonts w:ascii="Times New Roman" w:hAnsi="Times New Roman"/>
          <w:b/>
          <w:bCs/>
          <w:sz w:val="28"/>
          <w:szCs w:val="28"/>
        </w:rPr>
        <w:t xml:space="preserve"> on </w:t>
      </w:r>
      <w:r w:rsidR="008C716E">
        <w:rPr>
          <w:rFonts w:ascii="Times New Roman" w:hAnsi="Times New Roman"/>
          <w:b/>
          <w:bCs/>
          <w:sz w:val="28"/>
          <w:szCs w:val="28"/>
        </w:rPr>
        <w:t>December 1</w:t>
      </w:r>
      <w:r w:rsidR="003916A5">
        <w:rPr>
          <w:rFonts w:ascii="Times New Roman" w:hAnsi="Times New Roman"/>
          <w:b/>
          <w:bCs/>
          <w:sz w:val="28"/>
          <w:szCs w:val="28"/>
        </w:rPr>
        <w:t>5,</w:t>
      </w:r>
      <w:r w:rsidRPr="009B59F3">
        <w:rPr>
          <w:rFonts w:ascii="Times New Roman" w:hAnsi="Times New Roman"/>
          <w:b/>
          <w:bCs/>
          <w:sz w:val="28"/>
          <w:szCs w:val="28"/>
        </w:rPr>
        <w:t xml:space="preserve"> 202</w:t>
      </w:r>
      <w:r w:rsidR="007700E3" w:rsidRPr="009B59F3">
        <w:rPr>
          <w:rFonts w:ascii="Times New Roman" w:hAnsi="Times New Roman"/>
          <w:b/>
          <w:bCs/>
          <w:sz w:val="28"/>
          <w:szCs w:val="28"/>
        </w:rPr>
        <w:t>1</w:t>
      </w:r>
      <w:r w:rsidRPr="009B59F3">
        <w:rPr>
          <w:rFonts w:ascii="Times New Roman" w:hAnsi="Times New Roman"/>
          <w:b/>
          <w:bCs/>
          <w:sz w:val="28"/>
          <w:szCs w:val="28"/>
        </w:rPr>
        <w:t xml:space="preserve"> Immediately Following the SMDA Board Meeting Located </w:t>
      </w:r>
      <w:proofErr w:type="gramStart"/>
      <w:r w:rsidRPr="009B59F3">
        <w:rPr>
          <w:rFonts w:ascii="Times New Roman" w:hAnsi="Times New Roman"/>
          <w:b/>
          <w:bCs/>
          <w:sz w:val="28"/>
          <w:szCs w:val="28"/>
        </w:rPr>
        <w:t>At</w:t>
      </w:r>
      <w:proofErr w:type="gramEnd"/>
      <w:r w:rsidRPr="009B59F3">
        <w:rPr>
          <w:rFonts w:ascii="Times New Roman" w:hAnsi="Times New Roman"/>
          <w:b/>
          <w:bCs/>
          <w:sz w:val="28"/>
          <w:szCs w:val="28"/>
        </w:rPr>
        <w:t xml:space="preserve"> the Geer Conference Room</w:t>
      </w:r>
    </w:p>
    <w:p w14:paraId="5F556F6C" w14:textId="77777777" w:rsidR="006A5E10" w:rsidRPr="009B59F3" w:rsidRDefault="006A5E10" w:rsidP="00862D19">
      <w:pPr>
        <w:spacing w:after="0" w:line="240" w:lineRule="auto"/>
        <w:jc w:val="center"/>
        <w:rPr>
          <w:rFonts w:ascii="Times New Roman" w:hAnsi="Times New Roman" w:cs="Times New Roman"/>
          <w:b/>
          <w:bCs/>
          <w:sz w:val="28"/>
          <w:szCs w:val="28"/>
        </w:rPr>
      </w:pPr>
    </w:p>
    <w:p w14:paraId="2902BB2F" w14:textId="6BA06E21" w:rsidR="00862D19" w:rsidRPr="009B59F3" w:rsidRDefault="00862D19" w:rsidP="00862D19">
      <w:pPr>
        <w:spacing w:after="0" w:line="240" w:lineRule="auto"/>
        <w:jc w:val="center"/>
        <w:rPr>
          <w:rFonts w:ascii="Times New Roman" w:hAnsi="Times New Roman" w:cs="Times New Roman"/>
          <w:b/>
          <w:bCs/>
          <w:sz w:val="32"/>
          <w:szCs w:val="32"/>
        </w:rPr>
      </w:pPr>
      <w:r w:rsidRPr="009B59F3">
        <w:rPr>
          <w:rFonts w:ascii="Times New Roman" w:hAnsi="Times New Roman" w:cs="Times New Roman"/>
          <w:b/>
          <w:bCs/>
          <w:sz w:val="32"/>
          <w:szCs w:val="32"/>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8AB8F5A" w14:textId="77777777" w:rsidR="00B42A6B" w:rsidRPr="006A5E10" w:rsidRDefault="00B42A6B" w:rsidP="000D11E9">
      <w:pPr>
        <w:spacing w:after="0" w:line="240" w:lineRule="auto"/>
        <w:jc w:val="center"/>
        <w:rPr>
          <w:rFonts w:ascii="Times New Roman" w:hAnsi="Times New Roman" w:cs="Times New Roman"/>
          <w:b/>
          <w:bCs/>
          <w:sz w:val="24"/>
          <w:szCs w:val="24"/>
        </w:rPr>
      </w:pPr>
      <w:bookmarkStart w:id="0" w:name="_Hlk55474668"/>
    </w:p>
    <w:bookmarkEnd w:id="0"/>
    <w:p w14:paraId="5389F1BE" w14:textId="252BDE3A" w:rsidR="000D11E9"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Roll Call</w:t>
      </w:r>
    </w:p>
    <w:p w14:paraId="1EF91CAE" w14:textId="77777777" w:rsidR="00D8788A" w:rsidRPr="006A5E10" w:rsidRDefault="00D8788A" w:rsidP="00EA7C0E">
      <w:pPr>
        <w:pStyle w:val="ListParagraph"/>
        <w:spacing w:after="0" w:line="240" w:lineRule="auto"/>
        <w:jc w:val="both"/>
        <w:rPr>
          <w:rFonts w:ascii="Times New Roman" w:hAnsi="Times New Roman" w:cs="Times New Roman"/>
          <w:b/>
          <w:bCs/>
          <w:sz w:val="24"/>
          <w:szCs w:val="24"/>
        </w:rPr>
      </w:pPr>
    </w:p>
    <w:p w14:paraId="5C6C26DB" w14:textId="0343F14D" w:rsidR="000D11E9"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Approval of Agenda</w:t>
      </w:r>
    </w:p>
    <w:p w14:paraId="608CBB9C"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475A736B" w14:textId="6970EF7E" w:rsidR="000D11E9" w:rsidRPr="006A5E10" w:rsidRDefault="007D4B12"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 xml:space="preserve">Review and </w:t>
      </w:r>
      <w:r w:rsidR="000D11E9" w:rsidRPr="006A5E10">
        <w:rPr>
          <w:rFonts w:ascii="Times New Roman" w:hAnsi="Times New Roman" w:cs="Times New Roman"/>
          <w:b/>
          <w:bCs/>
          <w:sz w:val="24"/>
          <w:szCs w:val="24"/>
        </w:rPr>
        <w:t>Approval of Proposed Minutes</w:t>
      </w:r>
    </w:p>
    <w:p w14:paraId="6F88DEAB" w14:textId="1F5F1AB1" w:rsidR="000D11E9" w:rsidRPr="006A5E10" w:rsidRDefault="003916A5" w:rsidP="00D8788A">
      <w:pPr>
        <w:pStyle w:val="ListParagraph"/>
        <w:numPr>
          <w:ilvl w:val="1"/>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cember 1</w:t>
      </w:r>
      <w:r w:rsidR="008179C2" w:rsidRPr="006A5E10">
        <w:rPr>
          <w:rFonts w:ascii="Times New Roman" w:hAnsi="Times New Roman" w:cs="Times New Roman"/>
          <w:sz w:val="24"/>
          <w:szCs w:val="24"/>
        </w:rPr>
        <w:t xml:space="preserve">, </w:t>
      </w:r>
      <w:r w:rsidR="00583896" w:rsidRPr="006A5E10">
        <w:rPr>
          <w:rFonts w:ascii="Times New Roman" w:hAnsi="Times New Roman" w:cs="Times New Roman"/>
          <w:sz w:val="24"/>
          <w:szCs w:val="24"/>
        </w:rPr>
        <w:t>202</w:t>
      </w:r>
      <w:r w:rsidR="007700E3" w:rsidRPr="006A5E10">
        <w:rPr>
          <w:rFonts w:ascii="Times New Roman" w:hAnsi="Times New Roman" w:cs="Times New Roman"/>
          <w:sz w:val="24"/>
          <w:szCs w:val="24"/>
        </w:rPr>
        <w:t>1</w:t>
      </w:r>
      <w:r w:rsidR="00583896" w:rsidRPr="006A5E10">
        <w:rPr>
          <w:rFonts w:ascii="Times New Roman" w:hAnsi="Times New Roman" w:cs="Times New Roman"/>
          <w:sz w:val="24"/>
          <w:szCs w:val="24"/>
        </w:rPr>
        <w:t>, Regular SEMSD Meeting Minutes</w:t>
      </w:r>
    </w:p>
    <w:p w14:paraId="162D98D2" w14:textId="77777777" w:rsidR="00EA7C0E" w:rsidRPr="006A5E10" w:rsidRDefault="00EA7C0E" w:rsidP="00A579CD">
      <w:pPr>
        <w:pStyle w:val="ListParagraph"/>
        <w:spacing w:after="0" w:line="240" w:lineRule="auto"/>
        <w:ind w:left="1440"/>
        <w:jc w:val="both"/>
        <w:rPr>
          <w:rFonts w:ascii="Times New Roman" w:hAnsi="Times New Roman" w:cs="Times New Roman"/>
          <w:sz w:val="24"/>
          <w:szCs w:val="24"/>
        </w:rPr>
      </w:pPr>
    </w:p>
    <w:p w14:paraId="7431D643" w14:textId="6E4C77FE" w:rsidR="008D42A0"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Approval of Payroll and Bills</w:t>
      </w:r>
    </w:p>
    <w:p w14:paraId="06A444F6" w14:textId="77777777" w:rsidR="00EA7C0E" w:rsidRPr="006A5E10" w:rsidRDefault="00EA7C0E" w:rsidP="00A579CD">
      <w:pPr>
        <w:pStyle w:val="ListParagraph"/>
        <w:spacing w:after="0" w:line="240" w:lineRule="auto"/>
        <w:jc w:val="both"/>
        <w:rPr>
          <w:rFonts w:ascii="Times New Roman" w:hAnsi="Times New Roman" w:cs="Times New Roman"/>
          <w:b/>
          <w:bCs/>
          <w:sz w:val="24"/>
          <w:szCs w:val="24"/>
        </w:rPr>
      </w:pPr>
    </w:p>
    <w:p w14:paraId="69572EE0" w14:textId="66F6443E" w:rsidR="000D11E9" w:rsidRPr="006A5E10" w:rsidRDefault="001B1AA8"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 xml:space="preserve">Receive and File the </w:t>
      </w:r>
      <w:r w:rsidR="008D42A0" w:rsidRPr="006A5E10">
        <w:rPr>
          <w:rFonts w:ascii="Times New Roman" w:hAnsi="Times New Roman" w:cs="Times New Roman"/>
          <w:b/>
          <w:bCs/>
          <w:sz w:val="24"/>
          <w:szCs w:val="24"/>
        </w:rPr>
        <w:t>Financial Report</w:t>
      </w:r>
    </w:p>
    <w:p w14:paraId="10A4E52E"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652D9E27" w14:textId="4DF1380D" w:rsidR="00196937"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New Business</w:t>
      </w:r>
    </w:p>
    <w:p w14:paraId="5E1101E7" w14:textId="1DC283E8" w:rsidR="00D8788A" w:rsidRPr="006A5E10" w:rsidRDefault="000A4FEF" w:rsidP="00D8788A">
      <w:pPr>
        <w:spacing w:after="0" w:line="240" w:lineRule="auto"/>
        <w:jc w:val="both"/>
        <w:rPr>
          <w:rFonts w:ascii="Times New Roman" w:hAnsi="Times New Roman" w:cs="Times New Roman"/>
          <w:sz w:val="24"/>
          <w:szCs w:val="24"/>
          <w:u w:val="single"/>
        </w:rPr>
      </w:pPr>
      <w:r w:rsidRPr="006A5E10">
        <w:rPr>
          <w:rFonts w:ascii="Times New Roman" w:hAnsi="Times New Roman" w:cs="Times New Roman"/>
          <w:sz w:val="24"/>
          <w:szCs w:val="24"/>
        </w:rPr>
        <w:t xml:space="preserve">           </w:t>
      </w:r>
      <w:r w:rsidR="00EA7C0E" w:rsidRPr="006A5E10">
        <w:rPr>
          <w:rFonts w:ascii="Times New Roman" w:hAnsi="Times New Roman" w:cs="Times New Roman"/>
          <w:sz w:val="24"/>
          <w:szCs w:val="24"/>
        </w:rPr>
        <w:t xml:space="preserve"> </w:t>
      </w:r>
      <w:r w:rsidRPr="006A5E10">
        <w:rPr>
          <w:rFonts w:ascii="Times New Roman" w:hAnsi="Times New Roman" w:cs="Times New Roman"/>
          <w:sz w:val="24"/>
          <w:szCs w:val="24"/>
        </w:rPr>
        <w:t xml:space="preserve"> </w:t>
      </w:r>
      <w:r w:rsidR="00EA7C0E" w:rsidRPr="006A5E10">
        <w:rPr>
          <w:rFonts w:ascii="Times New Roman" w:hAnsi="Times New Roman" w:cs="Times New Roman"/>
          <w:sz w:val="24"/>
          <w:szCs w:val="24"/>
        </w:rPr>
        <w:t xml:space="preserve"> </w:t>
      </w:r>
      <w:r w:rsidR="004F6875" w:rsidRPr="006A5E10">
        <w:rPr>
          <w:rFonts w:ascii="Times New Roman" w:hAnsi="Times New Roman" w:cs="Times New Roman"/>
          <w:sz w:val="24"/>
          <w:szCs w:val="24"/>
          <w:u w:val="single"/>
        </w:rPr>
        <w:t xml:space="preserve">Operations and </w:t>
      </w:r>
      <w:r w:rsidR="00737197" w:rsidRPr="006A5E10">
        <w:rPr>
          <w:rFonts w:ascii="Times New Roman" w:hAnsi="Times New Roman" w:cs="Times New Roman"/>
          <w:sz w:val="24"/>
          <w:szCs w:val="24"/>
          <w:u w:val="single"/>
        </w:rPr>
        <w:t>Administrator Update</w:t>
      </w:r>
    </w:p>
    <w:p w14:paraId="2AB686C9" w14:textId="4C1F3FA2" w:rsidR="005F2D6E" w:rsidRDefault="00DB0C77" w:rsidP="00FD4FFF">
      <w:pPr>
        <w:spacing w:after="0" w:line="240" w:lineRule="auto"/>
        <w:jc w:val="both"/>
        <w:rPr>
          <w:rFonts w:ascii="Times New Roman" w:hAnsi="Times New Roman" w:cs="Times New Roman"/>
          <w:sz w:val="24"/>
          <w:szCs w:val="24"/>
        </w:rPr>
      </w:pPr>
      <w:r w:rsidRPr="006A5E10">
        <w:rPr>
          <w:rFonts w:ascii="Times New Roman" w:hAnsi="Times New Roman" w:cs="Times New Roman"/>
          <w:sz w:val="24"/>
          <w:szCs w:val="24"/>
        </w:rPr>
        <w:tab/>
      </w:r>
      <w:r w:rsidR="00A122DE" w:rsidRPr="006A5E10">
        <w:rPr>
          <w:rFonts w:ascii="Times New Roman" w:hAnsi="Times New Roman" w:cs="Times New Roman"/>
          <w:sz w:val="24"/>
          <w:szCs w:val="24"/>
        </w:rPr>
        <w:t xml:space="preserve">       </w:t>
      </w:r>
      <w:r w:rsidR="0010086B">
        <w:rPr>
          <w:rFonts w:ascii="Times New Roman" w:hAnsi="Times New Roman" w:cs="Times New Roman"/>
          <w:sz w:val="24"/>
          <w:szCs w:val="24"/>
        </w:rPr>
        <w:t>a.   Hoffman VFD’s</w:t>
      </w:r>
    </w:p>
    <w:p w14:paraId="7E6752AD" w14:textId="5CDBB733" w:rsidR="003916A5" w:rsidRDefault="003916A5" w:rsidP="00FD4FFF">
      <w:pPr>
        <w:spacing w:after="0" w:line="240" w:lineRule="auto"/>
        <w:jc w:val="both"/>
        <w:rPr>
          <w:rFonts w:ascii="Times New Roman" w:hAnsi="Times New Roman" w:cs="Times New Roman"/>
          <w:sz w:val="24"/>
          <w:szCs w:val="24"/>
        </w:rPr>
      </w:pPr>
    </w:p>
    <w:p w14:paraId="740FFF35" w14:textId="77777777" w:rsidR="003916A5" w:rsidRDefault="003916A5" w:rsidP="00FD4FFF">
      <w:pPr>
        <w:spacing w:after="0" w:line="240" w:lineRule="auto"/>
        <w:jc w:val="both"/>
        <w:rPr>
          <w:rFonts w:ascii="Times New Roman" w:hAnsi="Times New Roman" w:cs="Times New Roman"/>
          <w:sz w:val="24"/>
          <w:szCs w:val="24"/>
        </w:rPr>
      </w:pPr>
    </w:p>
    <w:p w14:paraId="55D99127" w14:textId="252B58C4" w:rsidR="000D11E9" w:rsidRPr="006A5E10" w:rsidRDefault="00FD4FFF" w:rsidP="00FD4FFF">
      <w:pPr>
        <w:spacing w:after="0" w:line="240" w:lineRule="auto"/>
        <w:jc w:val="both"/>
        <w:rPr>
          <w:rFonts w:ascii="Times New Roman" w:hAnsi="Times New Roman" w:cs="Times New Roman"/>
          <w:sz w:val="24"/>
          <w:szCs w:val="24"/>
        </w:rPr>
      </w:pPr>
      <w:r w:rsidRPr="00FD4FFF">
        <w:rPr>
          <w:rFonts w:ascii="Times New Roman" w:hAnsi="Times New Roman" w:cs="Times New Roman"/>
          <w:b/>
          <w:bCs/>
          <w:sz w:val="24"/>
          <w:szCs w:val="24"/>
        </w:rPr>
        <w:t>VII</w:t>
      </w:r>
      <w:r>
        <w:rPr>
          <w:rFonts w:ascii="Times New Roman" w:hAnsi="Times New Roman" w:cs="Times New Roman"/>
          <w:sz w:val="24"/>
          <w:szCs w:val="24"/>
        </w:rPr>
        <w:tab/>
      </w:r>
      <w:r w:rsidR="000D11E9" w:rsidRPr="006A5E10">
        <w:rPr>
          <w:rFonts w:ascii="Times New Roman" w:hAnsi="Times New Roman" w:cs="Times New Roman"/>
          <w:b/>
          <w:bCs/>
          <w:sz w:val="24"/>
          <w:szCs w:val="24"/>
        </w:rPr>
        <w:t>Attorney Update</w:t>
      </w:r>
      <w:r w:rsidR="002648FB" w:rsidRPr="006A5E10">
        <w:rPr>
          <w:rFonts w:ascii="Times New Roman" w:hAnsi="Times New Roman" w:cs="Times New Roman"/>
          <w:sz w:val="24"/>
          <w:szCs w:val="24"/>
        </w:rPr>
        <w:t xml:space="preserve"> </w:t>
      </w:r>
    </w:p>
    <w:p w14:paraId="698639B9" w14:textId="77777777" w:rsidR="00EA7C0E" w:rsidRPr="006A5E10" w:rsidRDefault="00EA7C0E" w:rsidP="00EA7C0E">
      <w:pPr>
        <w:pStyle w:val="ListParagraph"/>
        <w:spacing w:after="0" w:line="240" w:lineRule="auto"/>
        <w:jc w:val="both"/>
        <w:rPr>
          <w:rFonts w:ascii="Times New Roman" w:hAnsi="Times New Roman" w:cs="Times New Roman"/>
          <w:sz w:val="24"/>
          <w:szCs w:val="24"/>
        </w:rPr>
      </w:pPr>
    </w:p>
    <w:p w14:paraId="52E993D1" w14:textId="0ACAD810" w:rsidR="00A67844" w:rsidRPr="00FD4FFF" w:rsidRDefault="00FD4FFF" w:rsidP="00FD4FF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VIII</w:t>
      </w:r>
      <w:r>
        <w:rPr>
          <w:rFonts w:ascii="Times New Roman" w:hAnsi="Times New Roman" w:cs="Times New Roman"/>
          <w:b/>
          <w:bCs/>
          <w:sz w:val="24"/>
          <w:szCs w:val="24"/>
        </w:rPr>
        <w:tab/>
      </w:r>
      <w:r w:rsidR="000D11E9" w:rsidRPr="00FD4FFF">
        <w:rPr>
          <w:rFonts w:ascii="Times New Roman" w:hAnsi="Times New Roman" w:cs="Times New Roman"/>
          <w:b/>
          <w:bCs/>
          <w:sz w:val="24"/>
          <w:szCs w:val="24"/>
        </w:rPr>
        <w:t>Public Participation</w:t>
      </w:r>
    </w:p>
    <w:p w14:paraId="7A578C09"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724C7728" w14:textId="30FECDAB" w:rsidR="00D8788A" w:rsidRPr="00FD4FFF" w:rsidRDefault="00FD4FFF" w:rsidP="00FD4FFF">
      <w:pPr>
        <w:tabs>
          <w:tab w:val="left" w:pos="450"/>
        </w:tabs>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VI</w:t>
      </w:r>
      <w:r>
        <w:rPr>
          <w:rFonts w:ascii="Times New Roman" w:hAnsi="Times New Roman" w:cs="Times New Roman"/>
          <w:b/>
          <w:bCs/>
          <w:sz w:val="24"/>
          <w:szCs w:val="24"/>
        </w:rPr>
        <w:tab/>
      </w:r>
      <w:r w:rsidR="00D8788A" w:rsidRPr="00FD4FFF">
        <w:rPr>
          <w:rFonts w:ascii="Times New Roman" w:hAnsi="Times New Roman" w:cs="Times New Roman"/>
          <w:b/>
          <w:bCs/>
          <w:sz w:val="24"/>
          <w:szCs w:val="24"/>
        </w:rPr>
        <w:t xml:space="preserve">    </w:t>
      </w:r>
      <w:r w:rsidR="000D11E9" w:rsidRPr="00FD4FFF">
        <w:rPr>
          <w:rFonts w:ascii="Times New Roman" w:hAnsi="Times New Roman" w:cs="Times New Roman"/>
          <w:b/>
          <w:bCs/>
          <w:sz w:val="24"/>
          <w:szCs w:val="24"/>
        </w:rPr>
        <w:t>Adjournment</w:t>
      </w:r>
    </w:p>
    <w:p w14:paraId="5EAB247A" w14:textId="77777777" w:rsidR="00390BC8" w:rsidRDefault="00390BC8" w:rsidP="000D11E9">
      <w:pPr>
        <w:spacing w:after="0" w:line="240" w:lineRule="auto"/>
        <w:jc w:val="both"/>
        <w:rPr>
          <w:rFonts w:cstheme="minorHAnsi"/>
          <w:sz w:val="18"/>
          <w:szCs w:val="18"/>
        </w:rPr>
      </w:pPr>
    </w:p>
    <w:p w14:paraId="234F7BCB" w14:textId="77777777" w:rsidR="00390BC8" w:rsidRDefault="00390BC8" w:rsidP="000D11E9">
      <w:pPr>
        <w:spacing w:after="0" w:line="240" w:lineRule="auto"/>
        <w:jc w:val="both"/>
        <w:rPr>
          <w:rFonts w:cstheme="minorHAnsi"/>
          <w:sz w:val="18"/>
          <w:szCs w:val="18"/>
        </w:rPr>
      </w:pPr>
    </w:p>
    <w:p w14:paraId="1155DB6B" w14:textId="77777777" w:rsidR="00390BC8" w:rsidRDefault="00390BC8" w:rsidP="000D11E9">
      <w:pPr>
        <w:spacing w:after="0" w:line="240" w:lineRule="auto"/>
        <w:jc w:val="both"/>
        <w:rPr>
          <w:rFonts w:cstheme="minorHAnsi"/>
          <w:sz w:val="18"/>
          <w:szCs w:val="18"/>
        </w:rPr>
      </w:pPr>
    </w:p>
    <w:p w14:paraId="14F32D29" w14:textId="3B4CEE11"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24A66488" w:rsidR="00D8788A"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sidR="004A3793">
        <w:rPr>
          <w:sz w:val="18"/>
          <w:szCs w:val="18"/>
        </w:rPr>
        <w:t xml:space="preserve">Sarah Lucido </w:t>
      </w:r>
      <w:hyperlink r:id="rId9" w:history="1">
        <w:r w:rsidR="004A3793" w:rsidRPr="005071BA">
          <w:rPr>
            <w:rStyle w:val="Hyperlink"/>
            <w:sz w:val="18"/>
            <w:szCs w:val="18"/>
          </w:rPr>
          <w:t>–slucido@eastpointecity.org</w:t>
        </w:r>
      </w:hyperlink>
      <w:r w:rsidR="004A3793">
        <w:rPr>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p w14:paraId="51406881" w14:textId="2EF5F727" w:rsidR="004A3793" w:rsidRPr="004A3793" w:rsidRDefault="004A3793" w:rsidP="004A3793">
      <w:pPr>
        <w:rPr>
          <w:sz w:val="18"/>
          <w:szCs w:val="18"/>
        </w:rPr>
      </w:pPr>
    </w:p>
    <w:p w14:paraId="0D00DAD4" w14:textId="77777777" w:rsidR="004A3793" w:rsidRPr="004A3793" w:rsidRDefault="004A3793" w:rsidP="004A3793">
      <w:pPr>
        <w:rPr>
          <w:sz w:val="18"/>
          <w:szCs w:val="18"/>
        </w:rPr>
      </w:pPr>
    </w:p>
    <w:sectPr w:rsidR="004A3793" w:rsidRPr="004A3793"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884A8C2"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 </w:t>
                          </w:r>
                          <w:r w:rsidR="004A3793">
                            <w:rPr>
                              <w:rFonts w:cstheme="minorHAnsi"/>
                              <w:bCs/>
                              <w:color w:val="002060"/>
                            </w:rPr>
                            <w:t xml:space="preserve">Sarah Lucido </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884A8C2"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 </w:t>
                    </w:r>
                    <w:r w:rsidR="004A3793">
                      <w:rPr>
                        <w:rFonts w:cstheme="minorHAnsi"/>
                        <w:bCs/>
                        <w:color w:val="002060"/>
                      </w:rPr>
                      <w:t xml:space="preserve">Sarah Lucido </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129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0086B"/>
    <w:rsid w:val="001220B6"/>
    <w:rsid w:val="00135656"/>
    <w:rsid w:val="00137B5A"/>
    <w:rsid w:val="0014331B"/>
    <w:rsid w:val="00146D82"/>
    <w:rsid w:val="00150BEA"/>
    <w:rsid w:val="00154DC5"/>
    <w:rsid w:val="00173B1E"/>
    <w:rsid w:val="00174BF4"/>
    <w:rsid w:val="00182628"/>
    <w:rsid w:val="00182804"/>
    <w:rsid w:val="00196937"/>
    <w:rsid w:val="001B1AA8"/>
    <w:rsid w:val="001B3DDB"/>
    <w:rsid w:val="001D0F10"/>
    <w:rsid w:val="00225818"/>
    <w:rsid w:val="002359BD"/>
    <w:rsid w:val="002648FB"/>
    <w:rsid w:val="0027759F"/>
    <w:rsid w:val="002828DB"/>
    <w:rsid w:val="00297A0E"/>
    <w:rsid w:val="002C2C29"/>
    <w:rsid w:val="002C564E"/>
    <w:rsid w:val="002C67C1"/>
    <w:rsid w:val="002D147B"/>
    <w:rsid w:val="002D7AE2"/>
    <w:rsid w:val="002E12E5"/>
    <w:rsid w:val="00305621"/>
    <w:rsid w:val="00357A26"/>
    <w:rsid w:val="00363321"/>
    <w:rsid w:val="00390BC8"/>
    <w:rsid w:val="003916A5"/>
    <w:rsid w:val="003B2A97"/>
    <w:rsid w:val="003B3C8F"/>
    <w:rsid w:val="003E1E43"/>
    <w:rsid w:val="003F0C78"/>
    <w:rsid w:val="0042745B"/>
    <w:rsid w:val="00433FEA"/>
    <w:rsid w:val="00442A79"/>
    <w:rsid w:val="00457A7B"/>
    <w:rsid w:val="004607F0"/>
    <w:rsid w:val="004A3793"/>
    <w:rsid w:val="004C7326"/>
    <w:rsid w:val="004F6875"/>
    <w:rsid w:val="0051169F"/>
    <w:rsid w:val="00517F7E"/>
    <w:rsid w:val="005248FF"/>
    <w:rsid w:val="00551DF2"/>
    <w:rsid w:val="00554020"/>
    <w:rsid w:val="00583896"/>
    <w:rsid w:val="00597031"/>
    <w:rsid w:val="005C5673"/>
    <w:rsid w:val="005F209C"/>
    <w:rsid w:val="005F2D6E"/>
    <w:rsid w:val="00606FA2"/>
    <w:rsid w:val="00642FEB"/>
    <w:rsid w:val="0064513A"/>
    <w:rsid w:val="00692732"/>
    <w:rsid w:val="006A2111"/>
    <w:rsid w:val="006A5E10"/>
    <w:rsid w:val="0070116B"/>
    <w:rsid w:val="00726E8A"/>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C716E"/>
    <w:rsid w:val="008D42A0"/>
    <w:rsid w:val="0090734C"/>
    <w:rsid w:val="00946193"/>
    <w:rsid w:val="0096290F"/>
    <w:rsid w:val="00965C13"/>
    <w:rsid w:val="00980697"/>
    <w:rsid w:val="00981214"/>
    <w:rsid w:val="00991CBE"/>
    <w:rsid w:val="009B59F3"/>
    <w:rsid w:val="009B5E2F"/>
    <w:rsid w:val="009B743A"/>
    <w:rsid w:val="009C0D90"/>
    <w:rsid w:val="009C50D7"/>
    <w:rsid w:val="009F5447"/>
    <w:rsid w:val="009F5788"/>
    <w:rsid w:val="00A122DE"/>
    <w:rsid w:val="00A579CD"/>
    <w:rsid w:val="00A67844"/>
    <w:rsid w:val="00A843AE"/>
    <w:rsid w:val="00AC137F"/>
    <w:rsid w:val="00AF379E"/>
    <w:rsid w:val="00AF7A9F"/>
    <w:rsid w:val="00B23AD2"/>
    <w:rsid w:val="00B42A6B"/>
    <w:rsid w:val="00B4450E"/>
    <w:rsid w:val="00B4742A"/>
    <w:rsid w:val="00B822AA"/>
    <w:rsid w:val="00B93438"/>
    <w:rsid w:val="00BB0805"/>
    <w:rsid w:val="00BC656A"/>
    <w:rsid w:val="00BF5F36"/>
    <w:rsid w:val="00C04C31"/>
    <w:rsid w:val="00C579B7"/>
    <w:rsid w:val="00C61296"/>
    <w:rsid w:val="00C66276"/>
    <w:rsid w:val="00C731CF"/>
    <w:rsid w:val="00C7799E"/>
    <w:rsid w:val="00C92AA7"/>
    <w:rsid w:val="00C96093"/>
    <w:rsid w:val="00CB5378"/>
    <w:rsid w:val="00CC2707"/>
    <w:rsid w:val="00CC496D"/>
    <w:rsid w:val="00CE1F99"/>
    <w:rsid w:val="00CE68BB"/>
    <w:rsid w:val="00D121AE"/>
    <w:rsid w:val="00D15279"/>
    <w:rsid w:val="00D251C4"/>
    <w:rsid w:val="00D52AE1"/>
    <w:rsid w:val="00D76FF0"/>
    <w:rsid w:val="00D84333"/>
    <w:rsid w:val="00D8788A"/>
    <w:rsid w:val="00D92A12"/>
    <w:rsid w:val="00DB0C77"/>
    <w:rsid w:val="00DE1D01"/>
    <w:rsid w:val="00DE5DE5"/>
    <w:rsid w:val="00DF48E5"/>
    <w:rsid w:val="00E1081B"/>
    <w:rsid w:val="00E35338"/>
    <w:rsid w:val="00E436E7"/>
    <w:rsid w:val="00E87A81"/>
    <w:rsid w:val="00E90E8E"/>
    <w:rsid w:val="00EA7C0E"/>
    <w:rsid w:val="00EC349F"/>
    <w:rsid w:val="00ED32AB"/>
    <w:rsid w:val="00F21E3F"/>
    <w:rsid w:val="00F3128F"/>
    <w:rsid w:val="00F3155F"/>
    <w:rsid w:val="00F378C7"/>
    <w:rsid w:val="00F37958"/>
    <w:rsid w:val="00F717B6"/>
    <w:rsid w:val="00F906A2"/>
    <w:rsid w:val="00F924FD"/>
    <w:rsid w:val="00FB1833"/>
    <w:rsid w:val="00FD4FFF"/>
    <w:rsid w:val="00FD5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993"/>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8211;slucido@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97</Words>
  <Characters>112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4</cp:revision>
  <cp:lastPrinted>2021-11-23T17:46:00Z</cp:lastPrinted>
  <dcterms:created xsi:type="dcterms:W3CDTF">2021-12-06T16:23:00Z</dcterms:created>
  <dcterms:modified xsi:type="dcterms:W3CDTF">2021-12-13T17:39:00Z</dcterms:modified>
</cp:coreProperties>
</file>